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BA2BA0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7E506E12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624F6DAB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57EE16E5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395D7FF0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09862A0D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79D0F948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2E198461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0551B88F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51B27909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3BFF17CC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060E7394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5FBA296C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428E775C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21E2F40C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4DDF808C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24CAC756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526B8F69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026E4096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3C35A341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47008308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61CDAC32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6F715F95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45D9144E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4CA50A69" w14:textId="6B6CBE9A" w:rsidR="00A06EC9" w:rsidRDefault="00593BC6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  <w:r w:rsidRPr="00C658CD">
        <w:rPr>
          <w:rFonts w:ascii="Times New Roman Bold" w:hAnsi="Times New Roman Bold"/>
          <w:b/>
          <w:caps/>
          <w:sz w:val="22"/>
          <w:szCs w:val="22"/>
        </w:rPr>
        <w:t xml:space="preserve">template for </w:t>
      </w:r>
      <w:r w:rsidR="00512FDC">
        <w:rPr>
          <w:rFonts w:ascii="Times New Roman Bold" w:hAnsi="Times New Roman Bold"/>
          <w:b/>
          <w:caps/>
          <w:sz w:val="22"/>
          <w:szCs w:val="22"/>
        </w:rPr>
        <w:t>PUBLIC</w:t>
      </w:r>
      <w:r w:rsidR="00054613">
        <w:rPr>
          <w:rFonts w:ascii="Times New Roman Bold" w:hAnsi="Times New Roman Bold"/>
          <w:b/>
          <w:caps/>
          <w:sz w:val="22"/>
          <w:szCs w:val="22"/>
        </w:rPr>
        <w:t xml:space="preserve"> </w:t>
      </w:r>
      <w:r w:rsidRPr="00C658CD">
        <w:rPr>
          <w:rFonts w:ascii="Times New Roman Bold" w:hAnsi="Times New Roman Bold"/>
          <w:b/>
          <w:caps/>
          <w:sz w:val="22"/>
          <w:szCs w:val="22"/>
        </w:rPr>
        <w:t>comments</w:t>
      </w:r>
    </w:p>
    <w:p w14:paraId="036986B4" w14:textId="77777777" w:rsidR="00512FDC" w:rsidRDefault="00512FDC" w:rsidP="00512FDC">
      <w:pPr>
        <w:jc w:val="center"/>
        <w:rPr>
          <w:b/>
          <w:sz w:val="46"/>
          <w:szCs w:val="46"/>
        </w:rPr>
      </w:pPr>
      <w:r>
        <w:rPr>
          <w:b/>
          <w:sz w:val="46"/>
          <w:szCs w:val="46"/>
        </w:rPr>
        <w:t>Pollution Prevention and Control Standard</w:t>
      </w:r>
    </w:p>
    <w:p w14:paraId="02615015" w14:textId="77777777" w:rsidR="00512FDC" w:rsidRDefault="00512FDC" w:rsidP="00512FDC">
      <w:pPr>
        <w:jc w:val="center"/>
        <w:rPr>
          <w:sz w:val="16"/>
          <w:szCs w:val="16"/>
        </w:rPr>
      </w:pPr>
      <w:r>
        <w:rPr>
          <w:b/>
          <w:sz w:val="40"/>
          <w:szCs w:val="40"/>
        </w:rPr>
        <w:t>Waste Incineration</w:t>
      </w:r>
    </w:p>
    <w:p w14:paraId="6A49DAF1" w14:textId="169CE462" w:rsidR="00512FDC" w:rsidRDefault="00512FDC" w:rsidP="00512FDC">
      <w:pPr>
        <w:jc w:val="center"/>
        <w:rPr>
          <w:b/>
          <w:sz w:val="28"/>
          <w:szCs w:val="28"/>
        </w:rPr>
      </w:pPr>
      <w:r>
        <w:rPr>
          <w:sz w:val="28"/>
          <w:szCs w:val="28"/>
        </w:rPr>
        <w:t xml:space="preserve">Standard No. </w:t>
      </w:r>
      <w:r>
        <w:rPr>
          <w:b/>
          <w:sz w:val="28"/>
          <w:szCs w:val="28"/>
        </w:rPr>
        <w:t>2020/01</w:t>
      </w:r>
    </w:p>
    <w:p w14:paraId="1BF242FE" w14:textId="040B541A" w:rsidR="00F73888" w:rsidRDefault="00F73888" w:rsidP="00512FDC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inistry of Environment, Maldives</w:t>
      </w:r>
    </w:p>
    <w:p w14:paraId="39F9C5BA" w14:textId="35E95CFA" w:rsidR="00033ED3" w:rsidRPr="00C658CD" w:rsidRDefault="00033ED3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tbl>
      <w:tblPr>
        <w:tblpPr w:leftFromText="180" w:rightFromText="180" w:vertAnchor="page" w:horzAnchor="margin" w:tblpY="1771"/>
        <w:tblW w:w="10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9"/>
        <w:gridCol w:w="1578"/>
        <w:gridCol w:w="16"/>
        <w:gridCol w:w="7925"/>
      </w:tblGrid>
      <w:tr w:rsidR="00593BC6" w:rsidRPr="00C658CD" w14:paraId="4EA6D1D3" w14:textId="77777777" w:rsidTr="00EA105F">
        <w:trPr>
          <w:cantSplit/>
          <w:trHeight w:val="233"/>
        </w:trPr>
        <w:tc>
          <w:tcPr>
            <w:tcW w:w="10188" w:type="dxa"/>
            <w:gridSpan w:val="4"/>
            <w:shd w:val="clear" w:color="auto" w:fill="C0C0C0"/>
          </w:tcPr>
          <w:p w14:paraId="728D4924" w14:textId="77777777" w:rsidR="00593BC6" w:rsidRPr="00C658CD" w:rsidRDefault="00593BC6" w:rsidP="00EA105F">
            <w:pPr>
              <w:rPr>
                <w:b/>
                <w:sz w:val="22"/>
                <w:szCs w:val="22"/>
              </w:rPr>
            </w:pPr>
          </w:p>
          <w:p w14:paraId="313BD29B" w14:textId="77777777" w:rsidR="00593BC6" w:rsidRPr="00C658CD" w:rsidRDefault="00593BC6" w:rsidP="00EA105F">
            <w:pPr>
              <w:rPr>
                <w:b/>
                <w:sz w:val="22"/>
                <w:szCs w:val="22"/>
              </w:rPr>
            </w:pPr>
            <w:r w:rsidRPr="00C658CD">
              <w:rPr>
                <w:b/>
                <w:sz w:val="22"/>
                <w:szCs w:val="22"/>
              </w:rPr>
              <w:t>Contact information</w:t>
            </w:r>
          </w:p>
          <w:p w14:paraId="5F0B46C5" w14:textId="77777777" w:rsidR="00593BC6" w:rsidRPr="00C658CD" w:rsidRDefault="00593BC6" w:rsidP="00EA105F">
            <w:pPr>
              <w:rPr>
                <w:b/>
                <w:sz w:val="22"/>
                <w:szCs w:val="22"/>
              </w:rPr>
            </w:pPr>
          </w:p>
        </w:tc>
      </w:tr>
      <w:tr w:rsidR="00593BC6" w:rsidRPr="00C658CD" w14:paraId="1F36FA99" w14:textId="77777777" w:rsidTr="00B902B2">
        <w:trPr>
          <w:cantSplit/>
          <w:trHeight w:val="270"/>
        </w:trPr>
        <w:tc>
          <w:tcPr>
            <w:tcW w:w="2247" w:type="dxa"/>
            <w:gridSpan w:val="2"/>
          </w:tcPr>
          <w:p w14:paraId="70CC78D2" w14:textId="3A6B022D" w:rsidR="00593BC6" w:rsidRPr="00C658CD" w:rsidRDefault="00593BC6" w:rsidP="00EA105F">
            <w:pPr>
              <w:rPr>
                <w:b/>
                <w:sz w:val="22"/>
                <w:szCs w:val="22"/>
              </w:rPr>
            </w:pPr>
          </w:p>
        </w:tc>
        <w:tc>
          <w:tcPr>
            <w:tcW w:w="7941" w:type="dxa"/>
            <w:gridSpan w:val="2"/>
          </w:tcPr>
          <w:p w14:paraId="6F440314" w14:textId="210A4261" w:rsidR="00593BC6" w:rsidRPr="00C658CD" w:rsidRDefault="00F73888" w:rsidP="000451C4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  <w:u w:val="single"/>
              </w:rPr>
              <w:t xml:space="preserve"> </w:t>
            </w:r>
          </w:p>
        </w:tc>
      </w:tr>
      <w:tr w:rsidR="00E32A3C" w:rsidRPr="00C658CD" w14:paraId="0C9012C6" w14:textId="77777777" w:rsidTr="00B902B2">
        <w:trPr>
          <w:cantSplit/>
          <w:trHeight w:val="280"/>
        </w:trPr>
        <w:tc>
          <w:tcPr>
            <w:tcW w:w="2247" w:type="dxa"/>
            <w:gridSpan w:val="2"/>
          </w:tcPr>
          <w:p w14:paraId="03379DC9" w14:textId="6F620B12" w:rsidR="00E32A3C" w:rsidRPr="00C658CD" w:rsidRDefault="00F82E4F" w:rsidP="00EA105F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First Name</w:t>
            </w:r>
            <w:r w:rsidR="00E32A3C" w:rsidRPr="00C658CD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7941" w:type="dxa"/>
            <w:gridSpan w:val="2"/>
          </w:tcPr>
          <w:p w14:paraId="07ACD5BB" w14:textId="12B0A889" w:rsidR="00E32A3C" w:rsidRPr="00C658CD" w:rsidRDefault="00F82E4F" w:rsidP="00EA105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</w:p>
        </w:tc>
      </w:tr>
      <w:tr w:rsidR="00593BC6" w:rsidRPr="00C658CD" w14:paraId="44184A68" w14:textId="77777777" w:rsidTr="00B902B2">
        <w:trPr>
          <w:cantSplit/>
          <w:trHeight w:val="280"/>
        </w:trPr>
        <w:tc>
          <w:tcPr>
            <w:tcW w:w="2247" w:type="dxa"/>
            <w:gridSpan w:val="2"/>
          </w:tcPr>
          <w:p w14:paraId="1B387B74" w14:textId="77777777" w:rsidR="00593BC6" w:rsidRPr="00C658CD" w:rsidRDefault="00593BC6" w:rsidP="00EA105F">
            <w:pPr>
              <w:rPr>
                <w:b/>
                <w:sz w:val="22"/>
                <w:szCs w:val="22"/>
              </w:rPr>
            </w:pPr>
          </w:p>
        </w:tc>
        <w:tc>
          <w:tcPr>
            <w:tcW w:w="7941" w:type="dxa"/>
            <w:gridSpan w:val="2"/>
          </w:tcPr>
          <w:p w14:paraId="60E4C9A3" w14:textId="77777777" w:rsidR="00593BC6" w:rsidRPr="00C658CD" w:rsidRDefault="00593BC6" w:rsidP="00EA105F">
            <w:pPr>
              <w:rPr>
                <w:sz w:val="22"/>
                <w:szCs w:val="22"/>
              </w:rPr>
            </w:pPr>
          </w:p>
        </w:tc>
      </w:tr>
      <w:tr w:rsidR="00593BC6" w:rsidRPr="00C658CD" w14:paraId="350CC37D" w14:textId="77777777" w:rsidTr="00B902B2">
        <w:trPr>
          <w:cantSplit/>
          <w:trHeight w:val="270"/>
        </w:trPr>
        <w:tc>
          <w:tcPr>
            <w:tcW w:w="2247" w:type="dxa"/>
            <w:gridSpan w:val="2"/>
          </w:tcPr>
          <w:p w14:paraId="72EB499A" w14:textId="7B37E51B" w:rsidR="00593BC6" w:rsidRPr="00C658CD" w:rsidRDefault="00F82E4F" w:rsidP="00EA105F">
            <w:pPr>
              <w:rPr>
                <w:b/>
                <w:sz w:val="22"/>
                <w:szCs w:val="22"/>
              </w:rPr>
            </w:pPr>
            <w:proofErr w:type="gramStart"/>
            <w:r>
              <w:rPr>
                <w:b/>
                <w:sz w:val="22"/>
                <w:szCs w:val="22"/>
              </w:rPr>
              <w:t xml:space="preserve">Last </w:t>
            </w:r>
            <w:r w:rsidR="00593BC6" w:rsidRPr="00C658CD">
              <w:rPr>
                <w:b/>
                <w:sz w:val="22"/>
                <w:szCs w:val="22"/>
              </w:rPr>
              <w:t xml:space="preserve"> Name</w:t>
            </w:r>
            <w:proofErr w:type="gramEnd"/>
            <w:r w:rsidR="00593BC6" w:rsidRPr="00C658CD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7941" w:type="dxa"/>
            <w:gridSpan w:val="2"/>
          </w:tcPr>
          <w:p w14:paraId="47738045" w14:textId="2A5D4807" w:rsidR="00593BC6" w:rsidRPr="00C658CD" w:rsidRDefault="00593BC6" w:rsidP="00EA105F">
            <w:pPr>
              <w:rPr>
                <w:sz w:val="22"/>
                <w:szCs w:val="22"/>
              </w:rPr>
            </w:pPr>
          </w:p>
        </w:tc>
      </w:tr>
      <w:tr w:rsidR="00593BC6" w:rsidRPr="00C658CD" w14:paraId="2AC7A26B" w14:textId="77777777" w:rsidTr="00B902B2">
        <w:trPr>
          <w:cantSplit/>
          <w:trHeight w:val="280"/>
        </w:trPr>
        <w:tc>
          <w:tcPr>
            <w:tcW w:w="2247" w:type="dxa"/>
            <w:gridSpan w:val="2"/>
          </w:tcPr>
          <w:p w14:paraId="45B465E1" w14:textId="77777777" w:rsidR="00593BC6" w:rsidRPr="00C658CD" w:rsidRDefault="00593BC6" w:rsidP="00EA105F">
            <w:pPr>
              <w:rPr>
                <w:b/>
                <w:sz w:val="22"/>
                <w:szCs w:val="22"/>
              </w:rPr>
            </w:pPr>
          </w:p>
        </w:tc>
        <w:tc>
          <w:tcPr>
            <w:tcW w:w="7941" w:type="dxa"/>
            <w:gridSpan w:val="2"/>
          </w:tcPr>
          <w:p w14:paraId="34B54FEA" w14:textId="77777777" w:rsidR="00593BC6" w:rsidRPr="00C658CD" w:rsidRDefault="00593BC6" w:rsidP="00EA105F">
            <w:pPr>
              <w:rPr>
                <w:sz w:val="22"/>
                <w:szCs w:val="22"/>
              </w:rPr>
            </w:pPr>
          </w:p>
        </w:tc>
      </w:tr>
      <w:tr w:rsidR="00593BC6" w:rsidRPr="00C658CD" w14:paraId="72B8623C" w14:textId="77777777" w:rsidTr="00B902B2">
        <w:trPr>
          <w:cantSplit/>
          <w:trHeight w:val="270"/>
        </w:trPr>
        <w:tc>
          <w:tcPr>
            <w:tcW w:w="2247" w:type="dxa"/>
            <w:gridSpan w:val="2"/>
          </w:tcPr>
          <w:p w14:paraId="190D1096" w14:textId="77777777" w:rsidR="00593BC6" w:rsidRPr="00C658CD" w:rsidRDefault="00593BC6" w:rsidP="00EA105F">
            <w:pPr>
              <w:rPr>
                <w:b/>
                <w:sz w:val="22"/>
                <w:szCs w:val="22"/>
              </w:rPr>
            </w:pPr>
            <w:r w:rsidRPr="00C658CD">
              <w:rPr>
                <w:b/>
                <w:sz w:val="22"/>
                <w:szCs w:val="22"/>
              </w:rPr>
              <w:t>Organization:</w:t>
            </w:r>
          </w:p>
        </w:tc>
        <w:tc>
          <w:tcPr>
            <w:tcW w:w="7941" w:type="dxa"/>
            <w:gridSpan w:val="2"/>
          </w:tcPr>
          <w:p w14:paraId="254211FA" w14:textId="77777777" w:rsidR="00593BC6" w:rsidRPr="00C658CD" w:rsidRDefault="00593BC6" w:rsidP="00EA105F">
            <w:pPr>
              <w:rPr>
                <w:sz w:val="22"/>
                <w:szCs w:val="22"/>
              </w:rPr>
            </w:pPr>
          </w:p>
        </w:tc>
      </w:tr>
      <w:tr w:rsidR="00593BC6" w:rsidRPr="00C658CD" w14:paraId="7D240DAF" w14:textId="77777777" w:rsidTr="00B902B2">
        <w:trPr>
          <w:cantSplit/>
          <w:trHeight w:val="233"/>
        </w:trPr>
        <w:tc>
          <w:tcPr>
            <w:tcW w:w="2247" w:type="dxa"/>
            <w:gridSpan w:val="2"/>
          </w:tcPr>
          <w:p w14:paraId="269D7D67" w14:textId="77777777" w:rsidR="00593BC6" w:rsidRPr="00C658CD" w:rsidRDefault="00593BC6" w:rsidP="00EA105F">
            <w:pPr>
              <w:rPr>
                <w:b/>
                <w:sz w:val="22"/>
                <w:szCs w:val="22"/>
              </w:rPr>
            </w:pPr>
          </w:p>
        </w:tc>
        <w:tc>
          <w:tcPr>
            <w:tcW w:w="7941" w:type="dxa"/>
            <w:gridSpan w:val="2"/>
          </w:tcPr>
          <w:p w14:paraId="02E09796" w14:textId="77777777" w:rsidR="00593BC6" w:rsidRPr="00C658CD" w:rsidRDefault="00593BC6" w:rsidP="00EA105F">
            <w:pPr>
              <w:rPr>
                <w:sz w:val="22"/>
                <w:szCs w:val="22"/>
              </w:rPr>
            </w:pPr>
          </w:p>
        </w:tc>
      </w:tr>
      <w:tr w:rsidR="00E32A3C" w:rsidRPr="00C658CD" w14:paraId="46855D97" w14:textId="77777777" w:rsidTr="00B902B2">
        <w:trPr>
          <w:cantSplit/>
          <w:trHeight w:val="233"/>
        </w:trPr>
        <w:tc>
          <w:tcPr>
            <w:tcW w:w="2247" w:type="dxa"/>
            <w:gridSpan w:val="2"/>
          </w:tcPr>
          <w:p w14:paraId="6B2DFB9E" w14:textId="77777777" w:rsidR="00E32A3C" w:rsidRPr="00C658CD" w:rsidRDefault="00E32A3C" w:rsidP="00E32A3C">
            <w:pPr>
              <w:rPr>
                <w:b/>
                <w:sz w:val="22"/>
                <w:szCs w:val="22"/>
              </w:rPr>
            </w:pPr>
            <w:r w:rsidRPr="00C658CD">
              <w:rPr>
                <w:b/>
                <w:sz w:val="22"/>
                <w:szCs w:val="22"/>
              </w:rPr>
              <w:t>E-mail:</w:t>
            </w:r>
          </w:p>
        </w:tc>
        <w:tc>
          <w:tcPr>
            <w:tcW w:w="7941" w:type="dxa"/>
            <w:gridSpan w:val="2"/>
          </w:tcPr>
          <w:p w14:paraId="5E1AD5B5" w14:textId="57A0FAE6" w:rsidR="00E32A3C" w:rsidRPr="00C658CD" w:rsidRDefault="00E32A3C" w:rsidP="00E32A3C">
            <w:pPr>
              <w:rPr>
                <w:sz w:val="22"/>
                <w:szCs w:val="22"/>
              </w:rPr>
            </w:pPr>
          </w:p>
        </w:tc>
      </w:tr>
      <w:tr w:rsidR="00E32A3C" w:rsidRPr="00C658CD" w14:paraId="34C348AE" w14:textId="77777777" w:rsidTr="00B902B2">
        <w:trPr>
          <w:cantSplit/>
          <w:trHeight w:val="233"/>
        </w:trPr>
        <w:tc>
          <w:tcPr>
            <w:tcW w:w="2247" w:type="dxa"/>
            <w:gridSpan w:val="2"/>
          </w:tcPr>
          <w:p w14:paraId="056445B9" w14:textId="77777777" w:rsidR="00E32A3C" w:rsidRPr="00C658CD" w:rsidRDefault="00E32A3C" w:rsidP="00E32A3C">
            <w:pPr>
              <w:rPr>
                <w:b/>
                <w:sz w:val="22"/>
                <w:szCs w:val="22"/>
              </w:rPr>
            </w:pPr>
          </w:p>
        </w:tc>
        <w:tc>
          <w:tcPr>
            <w:tcW w:w="7941" w:type="dxa"/>
            <w:gridSpan w:val="2"/>
          </w:tcPr>
          <w:p w14:paraId="72D371D7" w14:textId="77777777" w:rsidR="00E32A3C" w:rsidRPr="00C658CD" w:rsidRDefault="00E32A3C" w:rsidP="00E32A3C">
            <w:pPr>
              <w:rPr>
                <w:sz w:val="22"/>
                <w:szCs w:val="22"/>
              </w:rPr>
            </w:pPr>
          </w:p>
        </w:tc>
      </w:tr>
      <w:tr w:rsidR="00E32A3C" w:rsidRPr="00C658CD" w14:paraId="511F7F03" w14:textId="77777777" w:rsidTr="00B902B2">
        <w:trPr>
          <w:cantSplit/>
          <w:trHeight w:val="233"/>
        </w:trPr>
        <w:tc>
          <w:tcPr>
            <w:tcW w:w="2247" w:type="dxa"/>
            <w:gridSpan w:val="2"/>
          </w:tcPr>
          <w:p w14:paraId="54AA6744" w14:textId="4890FF47" w:rsidR="00E32A3C" w:rsidRPr="00C658CD" w:rsidRDefault="00F82E4F" w:rsidP="00E32A3C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ntact Number:</w:t>
            </w:r>
          </w:p>
        </w:tc>
        <w:tc>
          <w:tcPr>
            <w:tcW w:w="7941" w:type="dxa"/>
            <w:gridSpan w:val="2"/>
          </w:tcPr>
          <w:p w14:paraId="7099A36D" w14:textId="33F553F1" w:rsidR="00E32A3C" w:rsidRPr="00C658CD" w:rsidRDefault="00F82E4F" w:rsidP="00E32A3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</w:p>
        </w:tc>
      </w:tr>
      <w:tr w:rsidR="00E32A3C" w:rsidRPr="00C658CD" w14:paraId="048E415F" w14:textId="77777777" w:rsidTr="00EA105F">
        <w:trPr>
          <w:cantSplit/>
          <w:trHeight w:val="233"/>
        </w:trPr>
        <w:tc>
          <w:tcPr>
            <w:tcW w:w="10188" w:type="dxa"/>
            <w:gridSpan w:val="4"/>
            <w:shd w:val="clear" w:color="auto" w:fill="BFBFBF"/>
          </w:tcPr>
          <w:p w14:paraId="40587E04" w14:textId="77777777" w:rsidR="00E32A3C" w:rsidRPr="00C658CD" w:rsidRDefault="00E32A3C" w:rsidP="00E32A3C">
            <w:pPr>
              <w:rPr>
                <w:b/>
                <w:sz w:val="22"/>
                <w:szCs w:val="22"/>
              </w:rPr>
            </w:pPr>
          </w:p>
          <w:p w14:paraId="1DE736D2" w14:textId="77777777" w:rsidR="00E32A3C" w:rsidRPr="00C658CD" w:rsidRDefault="00E32A3C" w:rsidP="00E32A3C">
            <w:pPr>
              <w:rPr>
                <w:b/>
                <w:sz w:val="22"/>
                <w:szCs w:val="22"/>
              </w:rPr>
            </w:pPr>
            <w:r w:rsidRPr="00C658CD">
              <w:rPr>
                <w:b/>
                <w:sz w:val="22"/>
                <w:szCs w:val="22"/>
              </w:rPr>
              <w:t xml:space="preserve">Comments on the </w:t>
            </w:r>
            <w:r>
              <w:rPr>
                <w:b/>
                <w:sz w:val="22"/>
                <w:szCs w:val="22"/>
              </w:rPr>
              <w:t>study on traceability and databases</w:t>
            </w:r>
          </w:p>
          <w:p w14:paraId="4A2EE82F" w14:textId="77777777" w:rsidR="00E32A3C" w:rsidRPr="00C658CD" w:rsidRDefault="00E32A3C" w:rsidP="00E32A3C">
            <w:pPr>
              <w:rPr>
                <w:b/>
                <w:sz w:val="22"/>
                <w:szCs w:val="22"/>
              </w:rPr>
            </w:pPr>
          </w:p>
        </w:tc>
      </w:tr>
      <w:tr w:rsidR="00E32A3C" w:rsidRPr="00C658CD" w14:paraId="203ECB7A" w14:textId="77777777" w:rsidTr="00F82E4F">
        <w:trPr>
          <w:cantSplit/>
          <w:trHeight w:val="233"/>
        </w:trPr>
        <w:tc>
          <w:tcPr>
            <w:tcW w:w="669" w:type="dxa"/>
          </w:tcPr>
          <w:p w14:paraId="606E9B5F" w14:textId="77777777" w:rsidR="00E32A3C" w:rsidRPr="00C658CD" w:rsidRDefault="00E32A3C" w:rsidP="00F82E4F">
            <w:pPr>
              <w:jc w:val="center"/>
              <w:rPr>
                <w:b/>
                <w:sz w:val="22"/>
                <w:szCs w:val="22"/>
              </w:rPr>
            </w:pPr>
            <w:r w:rsidRPr="00C658CD">
              <w:rPr>
                <w:b/>
                <w:sz w:val="22"/>
                <w:szCs w:val="22"/>
              </w:rPr>
              <w:t>Page</w:t>
            </w:r>
            <w:r>
              <w:rPr>
                <w:b/>
                <w:sz w:val="22"/>
                <w:szCs w:val="22"/>
              </w:rPr>
              <w:t xml:space="preserve"> #</w:t>
            </w:r>
          </w:p>
        </w:tc>
        <w:tc>
          <w:tcPr>
            <w:tcW w:w="1594" w:type="dxa"/>
            <w:gridSpan w:val="2"/>
          </w:tcPr>
          <w:p w14:paraId="0E4B7EC1" w14:textId="2686EC5C" w:rsidR="00E32A3C" w:rsidRPr="00C658CD" w:rsidRDefault="00F82E4F" w:rsidP="00F82E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ection and subsection</w:t>
            </w:r>
            <w:r w:rsidR="00E32A3C">
              <w:rPr>
                <w:b/>
                <w:sz w:val="22"/>
                <w:szCs w:val="22"/>
              </w:rPr>
              <w:t xml:space="preserve"> #</w:t>
            </w:r>
          </w:p>
        </w:tc>
        <w:tc>
          <w:tcPr>
            <w:tcW w:w="7925" w:type="dxa"/>
          </w:tcPr>
          <w:p w14:paraId="014A7388" w14:textId="77777777" w:rsidR="00E32A3C" w:rsidRPr="00C658CD" w:rsidRDefault="00E32A3C" w:rsidP="00F82E4F">
            <w:pPr>
              <w:jc w:val="center"/>
              <w:rPr>
                <w:b/>
                <w:sz w:val="22"/>
                <w:szCs w:val="22"/>
              </w:rPr>
            </w:pPr>
            <w:r w:rsidRPr="00C658CD">
              <w:rPr>
                <w:b/>
                <w:sz w:val="22"/>
                <w:szCs w:val="22"/>
              </w:rPr>
              <w:t>Comment</w:t>
            </w:r>
          </w:p>
        </w:tc>
      </w:tr>
      <w:tr w:rsidR="00D3217D" w:rsidRPr="00C658CD" w14:paraId="0E1F6E7E" w14:textId="77777777" w:rsidTr="00F82E4F">
        <w:trPr>
          <w:cantSplit/>
          <w:trHeight w:val="233"/>
        </w:trPr>
        <w:tc>
          <w:tcPr>
            <w:tcW w:w="669" w:type="dxa"/>
          </w:tcPr>
          <w:p w14:paraId="1FA71BC5" w14:textId="49D102D9" w:rsidR="00D3217D" w:rsidRDefault="00F82E4F" w:rsidP="00E32A3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</w:p>
        </w:tc>
        <w:tc>
          <w:tcPr>
            <w:tcW w:w="1594" w:type="dxa"/>
            <w:gridSpan w:val="2"/>
          </w:tcPr>
          <w:p w14:paraId="0402DD7A" w14:textId="77777777" w:rsidR="00D3217D" w:rsidRDefault="00F82E4F" w:rsidP="00E32A3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ction 9</w:t>
            </w:r>
          </w:p>
          <w:p w14:paraId="3EA747A8" w14:textId="77777777" w:rsidR="00F82E4F" w:rsidRDefault="00F82E4F" w:rsidP="00E32A3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.4</w:t>
            </w:r>
          </w:p>
          <w:p w14:paraId="144A757E" w14:textId="77777777" w:rsidR="00F82E4F" w:rsidRDefault="00F82E4F" w:rsidP="00E32A3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)</w:t>
            </w:r>
          </w:p>
          <w:p w14:paraId="68E119DF" w14:textId="36068749" w:rsidR="00F82E4F" w:rsidRDefault="00F82E4F" w:rsidP="00E32A3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v.</w:t>
            </w:r>
          </w:p>
        </w:tc>
        <w:tc>
          <w:tcPr>
            <w:tcW w:w="7925" w:type="dxa"/>
          </w:tcPr>
          <w:p w14:paraId="1EAA80E4" w14:textId="43EAF8C3" w:rsidR="00D3217D" w:rsidRDefault="00F82E4F" w:rsidP="00D3217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xample </w:t>
            </w:r>
          </w:p>
        </w:tc>
      </w:tr>
      <w:tr w:rsidR="00171E9B" w:rsidRPr="00C658CD" w14:paraId="6419F23F" w14:textId="77777777" w:rsidTr="00F82E4F">
        <w:trPr>
          <w:cantSplit/>
          <w:trHeight w:val="233"/>
        </w:trPr>
        <w:tc>
          <w:tcPr>
            <w:tcW w:w="669" w:type="dxa"/>
          </w:tcPr>
          <w:p w14:paraId="716EEAA4" w14:textId="07D00B5B" w:rsidR="00171E9B" w:rsidRDefault="00171E9B" w:rsidP="00E32A3C">
            <w:pPr>
              <w:rPr>
                <w:sz w:val="22"/>
                <w:szCs w:val="22"/>
              </w:rPr>
            </w:pPr>
          </w:p>
        </w:tc>
        <w:tc>
          <w:tcPr>
            <w:tcW w:w="1594" w:type="dxa"/>
            <w:gridSpan w:val="2"/>
          </w:tcPr>
          <w:p w14:paraId="472C9BA0" w14:textId="4B1BE293" w:rsidR="00171E9B" w:rsidRDefault="00171E9B" w:rsidP="00E32A3C">
            <w:pPr>
              <w:rPr>
                <w:sz w:val="22"/>
                <w:szCs w:val="22"/>
              </w:rPr>
            </w:pPr>
          </w:p>
        </w:tc>
        <w:tc>
          <w:tcPr>
            <w:tcW w:w="7925" w:type="dxa"/>
          </w:tcPr>
          <w:p w14:paraId="155B2152" w14:textId="3BC9E325" w:rsidR="00171E9B" w:rsidRDefault="00171E9B" w:rsidP="00A62206">
            <w:pPr>
              <w:rPr>
                <w:sz w:val="22"/>
                <w:szCs w:val="22"/>
              </w:rPr>
            </w:pPr>
          </w:p>
        </w:tc>
      </w:tr>
      <w:tr w:rsidR="00171E9B" w:rsidRPr="00C658CD" w14:paraId="785C490B" w14:textId="77777777" w:rsidTr="00F82E4F">
        <w:trPr>
          <w:cantSplit/>
          <w:trHeight w:val="233"/>
        </w:trPr>
        <w:tc>
          <w:tcPr>
            <w:tcW w:w="669" w:type="dxa"/>
          </w:tcPr>
          <w:p w14:paraId="24BB3B53" w14:textId="3AB6EF68" w:rsidR="00171E9B" w:rsidRDefault="00171E9B" w:rsidP="00E32A3C">
            <w:pPr>
              <w:rPr>
                <w:sz w:val="22"/>
                <w:szCs w:val="22"/>
              </w:rPr>
            </w:pPr>
          </w:p>
        </w:tc>
        <w:tc>
          <w:tcPr>
            <w:tcW w:w="1594" w:type="dxa"/>
            <w:gridSpan w:val="2"/>
          </w:tcPr>
          <w:p w14:paraId="3DDFA968" w14:textId="4B02850C" w:rsidR="00171E9B" w:rsidRDefault="00171E9B" w:rsidP="00E32A3C">
            <w:pPr>
              <w:rPr>
                <w:sz w:val="22"/>
                <w:szCs w:val="22"/>
              </w:rPr>
            </w:pPr>
          </w:p>
        </w:tc>
        <w:tc>
          <w:tcPr>
            <w:tcW w:w="7925" w:type="dxa"/>
          </w:tcPr>
          <w:p w14:paraId="4872D4D8" w14:textId="53504F64" w:rsidR="00171E9B" w:rsidRDefault="00171E9B" w:rsidP="00EE76A7">
            <w:pPr>
              <w:rPr>
                <w:sz w:val="22"/>
                <w:szCs w:val="22"/>
              </w:rPr>
            </w:pPr>
          </w:p>
        </w:tc>
      </w:tr>
      <w:tr w:rsidR="00A200ED" w:rsidRPr="00C658CD" w14:paraId="28A18063" w14:textId="77777777" w:rsidTr="00F82E4F">
        <w:trPr>
          <w:cantSplit/>
          <w:trHeight w:val="233"/>
        </w:trPr>
        <w:tc>
          <w:tcPr>
            <w:tcW w:w="669" w:type="dxa"/>
          </w:tcPr>
          <w:p w14:paraId="5072B57D" w14:textId="38E85282" w:rsidR="00A200ED" w:rsidRDefault="00A200ED" w:rsidP="00E32A3C">
            <w:pPr>
              <w:rPr>
                <w:sz w:val="22"/>
                <w:szCs w:val="22"/>
              </w:rPr>
            </w:pPr>
          </w:p>
        </w:tc>
        <w:tc>
          <w:tcPr>
            <w:tcW w:w="1594" w:type="dxa"/>
            <w:gridSpan w:val="2"/>
          </w:tcPr>
          <w:p w14:paraId="5BA96F6C" w14:textId="256F464A" w:rsidR="00A200ED" w:rsidRDefault="00A200ED" w:rsidP="00E32A3C">
            <w:pPr>
              <w:rPr>
                <w:sz w:val="22"/>
                <w:szCs w:val="22"/>
              </w:rPr>
            </w:pPr>
          </w:p>
        </w:tc>
        <w:tc>
          <w:tcPr>
            <w:tcW w:w="7925" w:type="dxa"/>
          </w:tcPr>
          <w:p w14:paraId="0E247B79" w14:textId="170B3EA7" w:rsidR="00A200ED" w:rsidRDefault="00A200ED" w:rsidP="00A200ED">
            <w:pPr>
              <w:rPr>
                <w:sz w:val="22"/>
                <w:szCs w:val="22"/>
              </w:rPr>
            </w:pPr>
          </w:p>
        </w:tc>
      </w:tr>
      <w:tr w:rsidR="00E32A3C" w:rsidRPr="00C658CD" w14:paraId="4EFE009D" w14:textId="77777777" w:rsidTr="00F82E4F">
        <w:trPr>
          <w:cantSplit/>
          <w:trHeight w:val="233"/>
        </w:trPr>
        <w:tc>
          <w:tcPr>
            <w:tcW w:w="669" w:type="dxa"/>
          </w:tcPr>
          <w:p w14:paraId="2410BB19" w14:textId="219B8C2A" w:rsidR="00E32A3C" w:rsidRPr="00C658CD" w:rsidRDefault="00E32A3C" w:rsidP="00E32A3C">
            <w:pPr>
              <w:rPr>
                <w:sz w:val="22"/>
                <w:szCs w:val="22"/>
              </w:rPr>
            </w:pPr>
          </w:p>
        </w:tc>
        <w:tc>
          <w:tcPr>
            <w:tcW w:w="1594" w:type="dxa"/>
            <w:gridSpan w:val="2"/>
          </w:tcPr>
          <w:p w14:paraId="30E680C4" w14:textId="246714F4" w:rsidR="00E32A3C" w:rsidRPr="00C658CD" w:rsidRDefault="00E32A3C" w:rsidP="00E32A3C">
            <w:pPr>
              <w:rPr>
                <w:sz w:val="22"/>
                <w:szCs w:val="22"/>
              </w:rPr>
            </w:pPr>
          </w:p>
        </w:tc>
        <w:tc>
          <w:tcPr>
            <w:tcW w:w="7925" w:type="dxa"/>
          </w:tcPr>
          <w:p w14:paraId="15E6B6C2" w14:textId="43B225F6" w:rsidR="00E32A3C" w:rsidRPr="00C658CD" w:rsidRDefault="00E32A3C" w:rsidP="00A200ED">
            <w:pPr>
              <w:rPr>
                <w:sz w:val="22"/>
                <w:szCs w:val="22"/>
              </w:rPr>
            </w:pPr>
          </w:p>
        </w:tc>
      </w:tr>
      <w:tr w:rsidR="00DD1EEF" w:rsidRPr="00C658CD" w14:paraId="3D3C10D7" w14:textId="77777777" w:rsidTr="00F82E4F">
        <w:trPr>
          <w:cantSplit/>
          <w:trHeight w:val="233"/>
        </w:trPr>
        <w:tc>
          <w:tcPr>
            <w:tcW w:w="669" w:type="dxa"/>
          </w:tcPr>
          <w:p w14:paraId="4AE291D4" w14:textId="4B613F23" w:rsidR="00DD1EEF" w:rsidRDefault="00DD1EEF" w:rsidP="00E32A3C">
            <w:pPr>
              <w:rPr>
                <w:sz w:val="22"/>
                <w:szCs w:val="22"/>
              </w:rPr>
            </w:pPr>
          </w:p>
        </w:tc>
        <w:tc>
          <w:tcPr>
            <w:tcW w:w="1594" w:type="dxa"/>
            <w:gridSpan w:val="2"/>
          </w:tcPr>
          <w:p w14:paraId="71013CDE" w14:textId="73ACE886" w:rsidR="00DD1EEF" w:rsidRDefault="00DD1EEF" w:rsidP="00E32A3C">
            <w:pPr>
              <w:rPr>
                <w:sz w:val="22"/>
                <w:szCs w:val="22"/>
              </w:rPr>
            </w:pPr>
          </w:p>
        </w:tc>
        <w:tc>
          <w:tcPr>
            <w:tcW w:w="7925" w:type="dxa"/>
          </w:tcPr>
          <w:p w14:paraId="5788FC18" w14:textId="675CF196" w:rsidR="00DD1EEF" w:rsidRDefault="00DD1EEF" w:rsidP="00E32A3C">
            <w:pPr>
              <w:rPr>
                <w:sz w:val="22"/>
                <w:szCs w:val="22"/>
              </w:rPr>
            </w:pPr>
          </w:p>
        </w:tc>
      </w:tr>
      <w:tr w:rsidR="00DD1EEF" w:rsidRPr="00C658CD" w14:paraId="4F5F262E" w14:textId="77777777" w:rsidTr="00F82E4F">
        <w:trPr>
          <w:cantSplit/>
          <w:trHeight w:val="233"/>
        </w:trPr>
        <w:tc>
          <w:tcPr>
            <w:tcW w:w="669" w:type="dxa"/>
          </w:tcPr>
          <w:p w14:paraId="5806C8C0" w14:textId="451F0F72" w:rsidR="00DD1EEF" w:rsidRDefault="00DD1EEF" w:rsidP="00E32A3C">
            <w:pPr>
              <w:rPr>
                <w:sz w:val="22"/>
                <w:szCs w:val="22"/>
              </w:rPr>
            </w:pPr>
          </w:p>
        </w:tc>
        <w:tc>
          <w:tcPr>
            <w:tcW w:w="1594" w:type="dxa"/>
            <w:gridSpan w:val="2"/>
          </w:tcPr>
          <w:p w14:paraId="17504199" w14:textId="1A4ADD78" w:rsidR="00DD1EEF" w:rsidRDefault="00DD1EEF" w:rsidP="00E32A3C">
            <w:pPr>
              <w:rPr>
                <w:sz w:val="22"/>
                <w:szCs w:val="22"/>
              </w:rPr>
            </w:pPr>
          </w:p>
        </w:tc>
        <w:tc>
          <w:tcPr>
            <w:tcW w:w="7925" w:type="dxa"/>
          </w:tcPr>
          <w:p w14:paraId="7CF147DF" w14:textId="6CBFEF43" w:rsidR="00DD1EEF" w:rsidRDefault="00DD1EEF" w:rsidP="002B78F8">
            <w:pPr>
              <w:rPr>
                <w:sz w:val="22"/>
                <w:szCs w:val="22"/>
              </w:rPr>
            </w:pPr>
          </w:p>
        </w:tc>
      </w:tr>
      <w:tr w:rsidR="00DD1EEF" w:rsidRPr="00C658CD" w14:paraId="2E654DF5" w14:textId="77777777" w:rsidTr="00F82E4F">
        <w:trPr>
          <w:cantSplit/>
          <w:trHeight w:val="233"/>
        </w:trPr>
        <w:tc>
          <w:tcPr>
            <w:tcW w:w="669" w:type="dxa"/>
          </w:tcPr>
          <w:p w14:paraId="1762EE12" w14:textId="356DE337" w:rsidR="00DD1EEF" w:rsidRDefault="00DD1EEF" w:rsidP="00E32A3C">
            <w:pPr>
              <w:rPr>
                <w:sz w:val="22"/>
                <w:szCs w:val="22"/>
              </w:rPr>
            </w:pPr>
          </w:p>
        </w:tc>
        <w:tc>
          <w:tcPr>
            <w:tcW w:w="1594" w:type="dxa"/>
            <w:gridSpan w:val="2"/>
          </w:tcPr>
          <w:p w14:paraId="4953E2E8" w14:textId="4D89AAE5" w:rsidR="00DD1EEF" w:rsidRDefault="00DD1EEF" w:rsidP="00B902B2">
            <w:pPr>
              <w:rPr>
                <w:sz w:val="22"/>
                <w:szCs w:val="22"/>
              </w:rPr>
            </w:pPr>
          </w:p>
        </w:tc>
        <w:tc>
          <w:tcPr>
            <w:tcW w:w="7925" w:type="dxa"/>
          </w:tcPr>
          <w:p w14:paraId="3234CB3A" w14:textId="53A073DC" w:rsidR="00DD1EEF" w:rsidRDefault="00DD1EEF" w:rsidP="00DD1EEF">
            <w:pPr>
              <w:rPr>
                <w:sz w:val="22"/>
                <w:szCs w:val="22"/>
              </w:rPr>
            </w:pPr>
          </w:p>
        </w:tc>
      </w:tr>
      <w:tr w:rsidR="00CE457F" w:rsidRPr="00C658CD" w14:paraId="190AFCD7" w14:textId="77777777" w:rsidTr="00F82E4F">
        <w:trPr>
          <w:cantSplit/>
          <w:trHeight w:val="233"/>
        </w:trPr>
        <w:tc>
          <w:tcPr>
            <w:tcW w:w="669" w:type="dxa"/>
          </w:tcPr>
          <w:p w14:paraId="4E647AA8" w14:textId="500C1231" w:rsidR="00CE457F" w:rsidRDefault="00CE457F" w:rsidP="00E32A3C">
            <w:pPr>
              <w:rPr>
                <w:sz w:val="22"/>
                <w:szCs w:val="22"/>
              </w:rPr>
            </w:pPr>
          </w:p>
        </w:tc>
        <w:tc>
          <w:tcPr>
            <w:tcW w:w="1594" w:type="dxa"/>
            <w:gridSpan w:val="2"/>
          </w:tcPr>
          <w:p w14:paraId="7FC25E7C" w14:textId="0412607B" w:rsidR="00CE457F" w:rsidRDefault="00CE457F" w:rsidP="00E32A3C">
            <w:pPr>
              <w:rPr>
                <w:sz w:val="22"/>
                <w:szCs w:val="22"/>
              </w:rPr>
            </w:pPr>
          </w:p>
        </w:tc>
        <w:tc>
          <w:tcPr>
            <w:tcW w:w="7925" w:type="dxa"/>
          </w:tcPr>
          <w:p w14:paraId="5EAFCAFC" w14:textId="53B28E85" w:rsidR="00CE457F" w:rsidRDefault="00CE457F" w:rsidP="00EA0A34">
            <w:pPr>
              <w:rPr>
                <w:sz w:val="22"/>
                <w:szCs w:val="22"/>
              </w:rPr>
            </w:pPr>
          </w:p>
        </w:tc>
      </w:tr>
      <w:tr w:rsidR="00A62206" w:rsidRPr="00C658CD" w14:paraId="702094BA" w14:textId="77777777" w:rsidTr="00F82E4F">
        <w:trPr>
          <w:cantSplit/>
          <w:trHeight w:val="233"/>
        </w:trPr>
        <w:tc>
          <w:tcPr>
            <w:tcW w:w="669" w:type="dxa"/>
          </w:tcPr>
          <w:p w14:paraId="4359D923" w14:textId="3DAF59DE" w:rsidR="00A62206" w:rsidRDefault="00A62206" w:rsidP="00E32A3C">
            <w:pPr>
              <w:rPr>
                <w:sz w:val="22"/>
                <w:szCs w:val="22"/>
              </w:rPr>
            </w:pPr>
          </w:p>
        </w:tc>
        <w:tc>
          <w:tcPr>
            <w:tcW w:w="1594" w:type="dxa"/>
            <w:gridSpan w:val="2"/>
          </w:tcPr>
          <w:p w14:paraId="68EBF379" w14:textId="254E08AB" w:rsidR="00A62206" w:rsidRDefault="00A62206" w:rsidP="00E32A3C">
            <w:pPr>
              <w:rPr>
                <w:sz w:val="22"/>
                <w:szCs w:val="22"/>
              </w:rPr>
            </w:pPr>
          </w:p>
        </w:tc>
        <w:tc>
          <w:tcPr>
            <w:tcW w:w="7925" w:type="dxa"/>
          </w:tcPr>
          <w:p w14:paraId="3EE8480B" w14:textId="7A22D4E3" w:rsidR="00A62206" w:rsidRDefault="00A62206" w:rsidP="00E32A3C">
            <w:pPr>
              <w:rPr>
                <w:sz w:val="22"/>
                <w:szCs w:val="22"/>
              </w:rPr>
            </w:pPr>
          </w:p>
        </w:tc>
      </w:tr>
      <w:tr w:rsidR="00A62206" w:rsidRPr="00C658CD" w14:paraId="646EF218" w14:textId="77777777" w:rsidTr="00F82E4F">
        <w:trPr>
          <w:cantSplit/>
          <w:trHeight w:val="233"/>
        </w:trPr>
        <w:tc>
          <w:tcPr>
            <w:tcW w:w="669" w:type="dxa"/>
          </w:tcPr>
          <w:p w14:paraId="473837BD" w14:textId="70B27F81" w:rsidR="00A62206" w:rsidRDefault="00A62206" w:rsidP="00E32A3C">
            <w:pPr>
              <w:rPr>
                <w:sz w:val="22"/>
                <w:szCs w:val="22"/>
              </w:rPr>
            </w:pPr>
          </w:p>
        </w:tc>
        <w:tc>
          <w:tcPr>
            <w:tcW w:w="1594" w:type="dxa"/>
            <w:gridSpan w:val="2"/>
          </w:tcPr>
          <w:p w14:paraId="52BF2E8B" w14:textId="1EB068D5" w:rsidR="00A62206" w:rsidRDefault="00A62206" w:rsidP="00E32A3C">
            <w:pPr>
              <w:rPr>
                <w:sz w:val="22"/>
                <w:szCs w:val="22"/>
              </w:rPr>
            </w:pPr>
          </w:p>
        </w:tc>
        <w:tc>
          <w:tcPr>
            <w:tcW w:w="7925" w:type="dxa"/>
          </w:tcPr>
          <w:p w14:paraId="0B695F05" w14:textId="0B177A03" w:rsidR="00A62206" w:rsidRDefault="00A62206" w:rsidP="00E32A3C">
            <w:pPr>
              <w:rPr>
                <w:sz w:val="22"/>
                <w:szCs w:val="22"/>
              </w:rPr>
            </w:pPr>
          </w:p>
        </w:tc>
      </w:tr>
      <w:tr w:rsidR="00E32A3C" w:rsidRPr="00C658CD" w14:paraId="0E6287DF" w14:textId="77777777" w:rsidTr="00F82E4F">
        <w:trPr>
          <w:cantSplit/>
          <w:trHeight w:val="233"/>
        </w:trPr>
        <w:tc>
          <w:tcPr>
            <w:tcW w:w="669" w:type="dxa"/>
          </w:tcPr>
          <w:p w14:paraId="6057A516" w14:textId="319B4876" w:rsidR="00E32A3C" w:rsidRDefault="00E32A3C" w:rsidP="00E32A3C">
            <w:pPr>
              <w:rPr>
                <w:sz w:val="22"/>
                <w:szCs w:val="22"/>
              </w:rPr>
            </w:pPr>
          </w:p>
        </w:tc>
        <w:tc>
          <w:tcPr>
            <w:tcW w:w="1594" w:type="dxa"/>
            <w:gridSpan w:val="2"/>
          </w:tcPr>
          <w:p w14:paraId="1D652405" w14:textId="44BA13ED" w:rsidR="00E32A3C" w:rsidRDefault="00E32A3C" w:rsidP="00E32A3C">
            <w:pPr>
              <w:rPr>
                <w:sz w:val="22"/>
                <w:szCs w:val="22"/>
              </w:rPr>
            </w:pPr>
          </w:p>
        </w:tc>
        <w:tc>
          <w:tcPr>
            <w:tcW w:w="7925" w:type="dxa"/>
          </w:tcPr>
          <w:p w14:paraId="4C23A44A" w14:textId="0AD266B0" w:rsidR="00E32A3C" w:rsidRDefault="00E32A3C" w:rsidP="00E32A3C">
            <w:pPr>
              <w:rPr>
                <w:sz w:val="22"/>
                <w:szCs w:val="22"/>
              </w:rPr>
            </w:pPr>
          </w:p>
        </w:tc>
      </w:tr>
      <w:tr w:rsidR="00A62206" w:rsidRPr="00C658CD" w14:paraId="762C26E4" w14:textId="77777777" w:rsidTr="00F82E4F">
        <w:trPr>
          <w:cantSplit/>
          <w:trHeight w:val="233"/>
        </w:trPr>
        <w:tc>
          <w:tcPr>
            <w:tcW w:w="669" w:type="dxa"/>
          </w:tcPr>
          <w:p w14:paraId="5C88EE60" w14:textId="48E3CDD1" w:rsidR="00A62206" w:rsidRDefault="00A62206" w:rsidP="00E32A3C">
            <w:pPr>
              <w:rPr>
                <w:sz w:val="22"/>
                <w:szCs w:val="22"/>
              </w:rPr>
            </w:pPr>
          </w:p>
        </w:tc>
        <w:tc>
          <w:tcPr>
            <w:tcW w:w="1594" w:type="dxa"/>
            <w:gridSpan w:val="2"/>
          </w:tcPr>
          <w:p w14:paraId="0C2DC0E1" w14:textId="48A04E2C" w:rsidR="00A62206" w:rsidRDefault="00A62206" w:rsidP="00E32A3C">
            <w:pPr>
              <w:rPr>
                <w:sz w:val="22"/>
                <w:szCs w:val="22"/>
              </w:rPr>
            </w:pPr>
          </w:p>
        </w:tc>
        <w:tc>
          <w:tcPr>
            <w:tcW w:w="7925" w:type="dxa"/>
          </w:tcPr>
          <w:p w14:paraId="524D2FB5" w14:textId="2D3796C8" w:rsidR="00A62206" w:rsidRDefault="00A62206" w:rsidP="00A62206">
            <w:pPr>
              <w:rPr>
                <w:sz w:val="22"/>
                <w:szCs w:val="22"/>
              </w:rPr>
            </w:pPr>
          </w:p>
        </w:tc>
      </w:tr>
      <w:tr w:rsidR="00E32A3C" w:rsidRPr="00C658CD" w14:paraId="3B479FF4" w14:textId="77777777" w:rsidTr="00F82E4F">
        <w:trPr>
          <w:cantSplit/>
          <w:trHeight w:val="233"/>
        </w:trPr>
        <w:tc>
          <w:tcPr>
            <w:tcW w:w="669" w:type="dxa"/>
          </w:tcPr>
          <w:p w14:paraId="016A57D9" w14:textId="557F0AF1" w:rsidR="00E32A3C" w:rsidRPr="00C658CD" w:rsidRDefault="00E32A3C" w:rsidP="00E32A3C">
            <w:pPr>
              <w:rPr>
                <w:sz w:val="22"/>
                <w:szCs w:val="22"/>
              </w:rPr>
            </w:pPr>
          </w:p>
        </w:tc>
        <w:tc>
          <w:tcPr>
            <w:tcW w:w="1594" w:type="dxa"/>
            <w:gridSpan w:val="2"/>
          </w:tcPr>
          <w:p w14:paraId="67B8E2AA" w14:textId="66A14FCB" w:rsidR="00E32A3C" w:rsidRPr="00C658CD" w:rsidRDefault="00E32A3C" w:rsidP="00E32A3C">
            <w:pPr>
              <w:rPr>
                <w:sz w:val="22"/>
                <w:szCs w:val="22"/>
              </w:rPr>
            </w:pPr>
          </w:p>
        </w:tc>
        <w:tc>
          <w:tcPr>
            <w:tcW w:w="7925" w:type="dxa"/>
          </w:tcPr>
          <w:p w14:paraId="3ADC94DC" w14:textId="665BB0FA" w:rsidR="00E32A3C" w:rsidRPr="00C658CD" w:rsidRDefault="00E32A3C" w:rsidP="00E32A3C">
            <w:pPr>
              <w:rPr>
                <w:sz w:val="22"/>
                <w:szCs w:val="22"/>
              </w:rPr>
            </w:pPr>
          </w:p>
        </w:tc>
      </w:tr>
      <w:tr w:rsidR="00F73888" w:rsidRPr="00C658CD" w14:paraId="599079C8" w14:textId="77777777" w:rsidTr="00F82E4F">
        <w:trPr>
          <w:cantSplit/>
          <w:trHeight w:val="233"/>
        </w:trPr>
        <w:tc>
          <w:tcPr>
            <w:tcW w:w="669" w:type="dxa"/>
          </w:tcPr>
          <w:p w14:paraId="01075BA2" w14:textId="77777777" w:rsidR="00F73888" w:rsidRPr="00C658CD" w:rsidRDefault="00F73888" w:rsidP="00E32A3C">
            <w:pPr>
              <w:rPr>
                <w:sz w:val="22"/>
                <w:szCs w:val="22"/>
              </w:rPr>
            </w:pPr>
          </w:p>
        </w:tc>
        <w:tc>
          <w:tcPr>
            <w:tcW w:w="1594" w:type="dxa"/>
            <w:gridSpan w:val="2"/>
          </w:tcPr>
          <w:p w14:paraId="12530E80" w14:textId="77777777" w:rsidR="00F73888" w:rsidRPr="00C658CD" w:rsidRDefault="00F73888" w:rsidP="00E32A3C">
            <w:pPr>
              <w:rPr>
                <w:sz w:val="22"/>
                <w:szCs w:val="22"/>
              </w:rPr>
            </w:pPr>
          </w:p>
        </w:tc>
        <w:tc>
          <w:tcPr>
            <w:tcW w:w="7925" w:type="dxa"/>
          </w:tcPr>
          <w:p w14:paraId="17600445" w14:textId="77777777" w:rsidR="00F73888" w:rsidRPr="00C658CD" w:rsidRDefault="00F73888" w:rsidP="00E32A3C">
            <w:pPr>
              <w:rPr>
                <w:sz w:val="22"/>
                <w:szCs w:val="22"/>
              </w:rPr>
            </w:pPr>
          </w:p>
        </w:tc>
      </w:tr>
      <w:tr w:rsidR="00F73888" w:rsidRPr="00C658CD" w14:paraId="67B94BF2" w14:textId="77777777" w:rsidTr="00F82E4F">
        <w:trPr>
          <w:cantSplit/>
          <w:trHeight w:val="233"/>
        </w:trPr>
        <w:tc>
          <w:tcPr>
            <w:tcW w:w="669" w:type="dxa"/>
          </w:tcPr>
          <w:p w14:paraId="2A0A5792" w14:textId="77777777" w:rsidR="00F73888" w:rsidRPr="00C658CD" w:rsidRDefault="00F73888" w:rsidP="00E32A3C">
            <w:pPr>
              <w:rPr>
                <w:sz w:val="22"/>
                <w:szCs w:val="22"/>
              </w:rPr>
            </w:pPr>
          </w:p>
        </w:tc>
        <w:tc>
          <w:tcPr>
            <w:tcW w:w="1594" w:type="dxa"/>
            <w:gridSpan w:val="2"/>
          </w:tcPr>
          <w:p w14:paraId="69CE4684" w14:textId="77777777" w:rsidR="00F73888" w:rsidRPr="00C658CD" w:rsidRDefault="00F73888" w:rsidP="00E32A3C">
            <w:pPr>
              <w:rPr>
                <w:sz w:val="22"/>
                <w:szCs w:val="22"/>
              </w:rPr>
            </w:pPr>
          </w:p>
        </w:tc>
        <w:tc>
          <w:tcPr>
            <w:tcW w:w="7925" w:type="dxa"/>
          </w:tcPr>
          <w:p w14:paraId="297424EC" w14:textId="77777777" w:rsidR="00F73888" w:rsidRPr="00C658CD" w:rsidRDefault="00F73888" w:rsidP="00E32A3C">
            <w:pPr>
              <w:rPr>
                <w:sz w:val="22"/>
                <w:szCs w:val="22"/>
              </w:rPr>
            </w:pPr>
          </w:p>
        </w:tc>
      </w:tr>
      <w:tr w:rsidR="00F73888" w:rsidRPr="00C658CD" w14:paraId="4583E4B4" w14:textId="77777777" w:rsidTr="00F82E4F">
        <w:trPr>
          <w:cantSplit/>
          <w:trHeight w:val="233"/>
        </w:trPr>
        <w:tc>
          <w:tcPr>
            <w:tcW w:w="669" w:type="dxa"/>
          </w:tcPr>
          <w:p w14:paraId="44577815" w14:textId="77777777" w:rsidR="00F73888" w:rsidRPr="00C658CD" w:rsidRDefault="00F73888" w:rsidP="00E32A3C">
            <w:pPr>
              <w:rPr>
                <w:sz w:val="22"/>
                <w:szCs w:val="22"/>
              </w:rPr>
            </w:pPr>
          </w:p>
        </w:tc>
        <w:tc>
          <w:tcPr>
            <w:tcW w:w="1594" w:type="dxa"/>
            <w:gridSpan w:val="2"/>
          </w:tcPr>
          <w:p w14:paraId="6AA699CA" w14:textId="77777777" w:rsidR="00F73888" w:rsidRPr="00C658CD" w:rsidRDefault="00F73888" w:rsidP="00E32A3C">
            <w:pPr>
              <w:rPr>
                <w:sz w:val="22"/>
                <w:szCs w:val="22"/>
              </w:rPr>
            </w:pPr>
          </w:p>
        </w:tc>
        <w:tc>
          <w:tcPr>
            <w:tcW w:w="7925" w:type="dxa"/>
          </w:tcPr>
          <w:p w14:paraId="1466C442" w14:textId="77777777" w:rsidR="00F73888" w:rsidRPr="00C658CD" w:rsidRDefault="00F73888" w:rsidP="00E32A3C">
            <w:pPr>
              <w:rPr>
                <w:sz w:val="22"/>
                <w:szCs w:val="22"/>
              </w:rPr>
            </w:pPr>
          </w:p>
        </w:tc>
      </w:tr>
      <w:tr w:rsidR="00A62206" w:rsidRPr="00C658CD" w14:paraId="1B33FB89" w14:textId="77777777" w:rsidTr="00F82E4F">
        <w:trPr>
          <w:cantSplit/>
          <w:trHeight w:val="233"/>
        </w:trPr>
        <w:tc>
          <w:tcPr>
            <w:tcW w:w="669" w:type="dxa"/>
          </w:tcPr>
          <w:p w14:paraId="7EC2BF8B" w14:textId="47880835" w:rsidR="00A62206" w:rsidRDefault="00A62206" w:rsidP="00E32A3C">
            <w:pPr>
              <w:rPr>
                <w:sz w:val="22"/>
                <w:szCs w:val="22"/>
              </w:rPr>
            </w:pPr>
          </w:p>
        </w:tc>
        <w:tc>
          <w:tcPr>
            <w:tcW w:w="1594" w:type="dxa"/>
            <w:gridSpan w:val="2"/>
          </w:tcPr>
          <w:p w14:paraId="103B2F4F" w14:textId="2359CFDD" w:rsidR="00A62206" w:rsidRDefault="00A62206" w:rsidP="002917DB">
            <w:pPr>
              <w:rPr>
                <w:sz w:val="22"/>
                <w:szCs w:val="22"/>
              </w:rPr>
            </w:pPr>
          </w:p>
        </w:tc>
        <w:tc>
          <w:tcPr>
            <w:tcW w:w="7925" w:type="dxa"/>
          </w:tcPr>
          <w:p w14:paraId="4992AE42" w14:textId="05D3A47C" w:rsidR="00A62206" w:rsidRDefault="00A62206" w:rsidP="00E32A3C">
            <w:pPr>
              <w:rPr>
                <w:sz w:val="22"/>
                <w:szCs w:val="22"/>
              </w:rPr>
            </w:pPr>
          </w:p>
        </w:tc>
      </w:tr>
      <w:tr w:rsidR="002917DB" w:rsidRPr="00C658CD" w14:paraId="5476BE10" w14:textId="77777777" w:rsidTr="00F82E4F">
        <w:trPr>
          <w:cantSplit/>
          <w:trHeight w:val="233"/>
        </w:trPr>
        <w:tc>
          <w:tcPr>
            <w:tcW w:w="669" w:type="dxa"/>
          </w:tcPr>
          <w:p w14:paraId="0E1DB563" w14:textId="27FD14BD" w:rsidR="002917DB" w:rsidRDefault="002917DB" w:rsidP="00E32A3C">
            <w:pPr>
              <w:rPr>
                <w:sz w:val="22"/>
                <w:szCs w:val="22"/>
              </w:rPr>
            </w:pPr>
          </w:p>
        </w:tc>
        <w:tc>
          <w:tcPr>
            <w:tcW w:w="1594" w:type="dxa"/>
            <w:gridSpan w:val="2"/>
          </w:tcPr>
          <w:p w14:paraId="24C446B2" w14:textId="184847F4" w:rsidR="002917DB" w:rsidRDefault="002917DB" w:rsidP="00E32A3C">
            <w:pPr>
              <w:rPr>
                <w:sz w:val="22"/>
                <w:szCs w:val="22"/>
              </w:rPr>
            </w:pPr>
          </w:p>
        </w:tc>
        <w:tc>
          <w:tcPr>
            <w:tcW w:w="7925" w:type="dxa"/>
          </w:tcPr>
          <w:p w14:paraId="18D8E931" w14:textId="48AFB890" w:rsidR="002917DB" w:rsidRDefault="002917DB" w:rsidP="002917DB">
            <w:pPr>
              <w:rPr>
                <w:sz w:val="22"/>
                <w:szCs w:val="22"/>
              </w:rPr>
            </w:pPr>
          </w:p>
        </w:tc>
      </w:tr>
      <w:tr w:rsidR="00CE457F" w:rsidRPr="00C658CD" w14:paraId="2D739D68" w14:textId="77777777" w:rsidTr="00F82E4F">
        <w:trPr>
          <w:cantSplit/>
          <w:trHeight w:val="233"/>
        </w:trPr>
        <w:tc>
          <w:tcPr>
            <w:tcW w:w="669" w:type="dxa"/>
          </w:tcPr>
          <w:p w14:paraId="595CB2F7" w14:textId="27037665" w:rsidR="00CE457F" w:rsidRDefault="00CE457F" w:rsidP="00E32A3C">
            <w:pPr>
              <w:rPr>
                <w:sz w:val="22"/>
                <w:szCs w:val="22"/>
              </w:rPr>
            </w:pPr>
          </w:p>
        </w:tc>
        <w:tc>
          <w:tcPr>
            <w:tcW w:w="1594" w:type="dxa"/>
            <w:gridSpan w:val="2"/>
          </w:tcPr>
          <w:p w14:paraId="544A9608" w14:textId="3BB1973B" w:rsidR="00CE457F" w:rsidRDefault="00CE457F" w:rsidP="00E32A3C">
            <w:pPr>
              <w:rPr>
                <w:sz w:val="22"/>
                <w:szCs w:val="22"/>
              </w:rPr>
            </w:pPr>
          </w:p>
        </w:tc>
        <w:tc>
          <w:tcPr>
            <w:tcW w:w="7925" w:type="dxa"/>
          </w:tcPr>
          <w:p w14:paraId="4C6A84C0" w14:textId="331159DF" w:rsidR="00CE457F" w:rsidRDefault="00CE457F" w:rsidP="00B902B2">
            <w:pPr>
              <w:rPr>
                <w:sz w:val="22"/>
                <w:szCs w:val="22"/>
              </w:rPr>
            </w:pPr>
          </w:p>
        </w:tc>
      </w:tr>
      <w:tr w:rsidR="00CE457F" w:rsidRPr="00C658CD" w14:paraId="12DAB896" w14:textId="77777777" w:rsidTr="00F82E4F">
        <w:trPr>
          <w:cantSplit/>
          <w:trHeight w:val="233"/>
        </w:trPr>
        <w:tc>
          <w:tcPr>
            <w:tcW w:w="669" w:type="dxa"/>
          </w:tcPr>
          <w:p w14:paraId="3D77B57B" w14:textId="017C2DC4" w:rsidR="00CE457F" w:rsidRDefault="00CE457F" w:rsidP="00E32A3C">
            <w:pPr>
              <w:rPr>
                <w:sz w:val="22"/>
                <w:szCs w:val="22"/>
              </w:rPr>
            </w:pPr>
          </w:p>
        </w:tc>
        <w:tc>
          <w:tcPr>
            <w:tcW w:w="1594" w:type="dxa"/>
            <w:gridSpan w:val="2"/>
          </w:tcPr>
          <w:p w14:paraId="347A0720" w14:textId="541695C3" w:rsidR="00CE457F" w:rsidRDefault="00CE457F" w:rsidP="00E32A3C">
            <w:pPr>
              <w:rPr>
                <w:sz w:val="22"/>
                <w:szCs w:val="22"/>
              </w:rPr>
            </w:pPr>
          </w:p>
        </w:tc>
        <w:tc>
          <w:tcPr>
            <w:tcW w:w="7925" w:type="dxa"/>
          </w:tcPr>
          <w:p w14:paraId="48702F7D" w14:textId="4AE1D0DD" w:rsidR="00CE457F" w:rsidRDefault="00CE457F" w:rsidP="00531C71">
            <w:pPr>
              <w:rPr>
                <w:sz w:val="22"/>
                <w:szCs w:val="22"/>
              </w:rPr>
            </w:pPr>
          </w:p>
        </w:tc>
      </w:tr>
      <w:tr w:rsidR="00CE457F" w:rsidRPr="00C658CD" w14:paraId="2BD81713" w14:textId="77777777" w:rsidTr="00F82E4F">
        <w:trPr>
          <w:cantSplit/>
          <w:trHeight w:val="233"/>
        </w:trPr>
        <w:tc>
          <w:tcPr>
            <w:tcW w:w="669" w:type="dxa"/>
          </w:tcPr>
          <w:p w14:paraId="3542368F" w14:textId="21D7797C" w:rsidR="00CE457F" w:rsidRDefault="00CE457F" w:rsidP="00E32A3C">
            <w:pPr>
              <w:rPr>
                <w:sz w:val="22"/>
                <w:szCs w:val="22"/>
              </w:rPr>
            </w:pPr>
          </w:p>
        </w:tc>
        <w:tc>
          <w:tcPr>
            <w:tcW w:w="1594" w:type="dxa"/>
            <w:gridSpan w:val="2"/>
          </w:tcPr>
          <w:p w14:paraId="4833CB57" w14:textId="1F97E922" w:rsidR="00CE457F" w:rsidRDefault="00CE457F" w:rsidP="00E32A3C">
            <w:pPr>
              <w:rPr>
                <w:sz w:val="22"/>
                <w:szCs w:val="22"/>
              </w:rPr>
            </w:pPr>
          </w:p>
        </w:tc>
        <w:tc>
          <w:tcPr>
            <w:tcW w:w="7925" w:type="dxa"/>
          </w:tcPr>
          <w:p w14:paraId="060C95B6" w14:textId="13F4561A" w:rsidR="00CE457F" w:rsidRDefault="00CE457F" w:rsidP="00E32A3C">
            <w:pPr>
              <w:rPr>
                <w:sz w:val="22"/>
                <w:szCs w:val="22"/>
              </w:rPr>
            </w:pPr>
          </w:p>
        </w:tc>
      </w:tr>
    </w:tbl>
    <w:p w14:paraId="60CAF8B5" w14:textId="77777777" w:rsidR="00B902B2" w:rsidRDefault="00B902B2" w:rsidP="00A06EC9">
      <w:pPr>
        <w:pStyle w:val="Footer"/>
        <w:jc w:val="right"/>
        <w:rPr>
          <w:sz w:val="22"/>
          <w:szCs w:val="22"/>
          <w:lang w:val="en-CA"/>
        </w:rPr>
      </w:pPr>
    </w:p>
    <w:p w14:paraId="43353FB3" w14:textId="77777777" w:rsidR="00F73888" w:rsidRDefault="00F73888" w:rsidP="00A06EC9">
      <w:pPr>
        <w:pStyle w:val="Footer"/>
        <w:jc w:val="right"/>
        <w:rPr>
          <w:sz w:val="22"/>
          <w:szCs w:val="22"/>
          <w:lang w:val="en-CA"/>
        </w:rPr>
      </w:pPr>
    </w:p>
    <w:p w14:paraId="764E0842" w14:textId="77777777" w:rsidR="00F73888" w:rsidRDefault="00F73888" w:rsidP="00A06EC9">
      <w:pPr>
        <w:pStyle w:val="Footer"/>
        <w:jc w:val="right"/>
        <w:rPr>
          <w:sz w:val="22"/>
          <w:szCs w:val="22"/>
          <w:lang w:val="en-CA"/>
        </w:rPr>
      </w:pPr>
    </w:p>
    <w:p w14:paraId="4F465402" w14:textId="77777777" w:rsidR="00F73888" w:rsidRDefault="00F73888" w:rsidP="00A06EC9">
      <w:pPr>
        <w:pStyle w:val="Footer"/>
        <w:jc w:val="right"/>
        <w:rPr>
          <w:sz w:val="22"/>
          <w:szCs w:val="22"/>
          <w:lang w:val="en-CA"/>
        </w:rPr>
      </w:pPr>
    </w:p>
    <w:p w14:paraId="53DDB37A" w14:textId="2A9FCB48" w:rsidR="00512FDC" w:rsidRDefault="00593BC6" w:rsidP="00A06EC9">
      <w:pPr>
        <w:pStyle w:val="Footer"/>
        <w:jc w:val="right"/>
        <w:rPr>
          <w:sz w:val="22"/>
          <w:szCs w:val="22"/>
          <w:lang w:val="en-CA"/>
        </w:rPr>
      </w:pPr>
      <w:r w:rsidRPr="00C658CD">
        <w:rPr>
          <w:sz w:val="22"/>
          <w:szCs w:val="22"/>
          <w:lang w:val="en-CA"/>
        </w:rPr>
        <w:t xml:space="preserve">Please submit your comments to </w:t>
      </w:r>
      <w:hyperlink r:id="rId7" w:history="1">
        <w:r w:rsidR="00512FDC" w:rsidRPr="0064367D">
          <w:rPr>
            <w:rStyle w:val="Hyperlink"/>
            <w:sz w:val="22"/>
            <w:szCs w:val="22"/>
            <w:lang w:val="en-CA"/>
          </w:rPr>
          <w:t>zone3wte@environment.gov.mv</w:t>
        </w:r>
      </w:hyperlink>
    </w:p>
    <w:p w14:paraId="6C785423" w14:textId="5B07C356" w:rsidR="004D6145" w:rsidRDefault="00593BC6" w:rsidP="00A06EC9">
      <w:pPr>
        <w:pStyle w:val="Footer"/>
        <w:jc w:val="right"/>
        <w:rPr>
          <w:sz w:val="22"/>
          <w:szCs w:val="22"/>
          <w:lang w:val="en-CA"/>
        </w:rPr>
      </w:pPr>
      <w:r>
        <w:rPr>
          <w:sz w:val="22"/>
          <w:szCs w:val="22"/>
        </w:rPr>
        <w:t xml:space="preserve"> </w:t>
      </w:r>
    </w:p>
    <w:p w14:paraId="3C62932D" w14:textId="20E858C0" w:rsidR="00033ED3" w:rsidRPr="00593BC6" w:rsidRDefault="00033ED3" w:rsidP="00A06EC9">
      <w:pPr>
        <w:pStyle w:val="Footer"/>
        <w:jc w:val="right"/>
        <w:rPr>
          <w:lang w:val="en-CA"/>
        </w:rPr>
      </w:pPr>
      <w:r>
        <w:rPr>
          <w:sz w:val="22"/>
          <w:szCs w:val="22"/>
        </w:rPr>
        <w:t>P</w:t>
      </w:r>
      <w:r w:rsidRPr="00ED3359">
        <w:rPr>
          <w:sz w:val="22"/>
          <w:szCs w:val="22"/>
        </w:rPr>
        <w:t xml:space="preserve">lease note that </w:t>
      </w:r>
      <w:r>
        <w:rPr>
          <w:sz w:val="22"/>
          <w:szCs w:val="22"/>
        </w:rPr>
        <w:t>the Secretariat prefers to receive the comments in Word format</w:t>
      </w:r>
      <w:r w:rsidR="00512FDC">
        <w:rPr>
          <w:sz w:val="22"/>
          <w:szCs w:val="22"/>
        </w:rPr>
        <w:t xml:space="preserve"> (.docx)</w:t>
      </w:r>
      <w:r>
        <w:rPr>
          <w:sz w:val="22"/>
          <w:szCs w:val="22"/>
        </w:rPr>
        <w:t>.</w:t>
      </w:r>
    </w:p>
    <w:sectPr w:rsidR="00033ED3" w:rsidRPr="00593BC6" w:rsidSect="00EA10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134" w:right="1418" w:bottom="1134" w:left="1418" w:header="340" w:footer="11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081D0D" w14:textId="77777777" w:rsidR="00E1209B" w:rsidRDefault="00E1209B" w:rsidP="00593BC6">
      <w:r>
        <w:separator/>
      </w:r>
    </w:p>
  </w:endnote>
  <w:endnote w:type="continuationSeparator" w:id="0">
    <w:p w14:paraId="18450180" w14:textId="77777777" w:rsidR="00E1209B" w:rsidRDefault="00E1209B" w:rsidP="00593B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altName w:val="Times New Roman"/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7287B4" w14:textId="77777777" w:rsidR="00F82E4F" w:rsidRDefault="00F82E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293521" w14:textId="77777777" w:rsidR="00F82E4F" w:rsidRDefault="00F82E4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C88F23" w14:textId="77777777" w:rsidR="00F82E4F" w:rsidRDefault="00F82E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B8D80E" w14:textId="77777777" w:rsidR="00E1209B" w:rsidRDefault="00E1209B" w:rsidP="00593BC6">
      <w:r>
        <w:separator/>
      </w:r>
    </w:p>
  </w:footnote>
  <w:footnote w:type="continuationSeparator" w:id="0">
    <w:p w14:paraId="0969002E" w14:textId="77777777" w:rsidR="00E1209B" w:rsidRDefault="00E1209B" w:rsidP="00593B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56EA7C" w14:textId="77777777" w:rsidR="00F82E4F" w:rsidRDefault="00F82E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612F01" w14:textId="77777777" w:rsidR="00F82E4F" w:rsidRDefault="00F82E4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25F563" w14:textId="77777777" w:rsidR="00EA105F" w:rsidRDefault="00EA105F" w:rsidP="00EA105F">
    <w:pPr>
      <w:pStyle w:val="Header"/>
      <w:tabs>
        <w:tab w:val="clear" w:pos="8640"/>
        <w:tab w:val="right" w:pos="10260"/>
      </w:tabs>
      <w:spacing w:line="480" w:lineRule="auto"/>
      <w:ind w:left="-1260" w:right="-856"/>
      <w:jc w:val="center"/>
      <w:rPr>
        <w:rFonts w:ascii="Arial" w:hAnsi="Arial" w:cs="Arial"/>
        <w:sz w:val="32"/>
        <w:szCs w:val="3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0NLEwtLQ0szA0M7FU0lEKTi0uzszPAykwrAUA1kvhMSwAAAA="/>
  </w:docVars>
  <w:rsids>
    <w:rsidRoot w:val="00593BC6"/>
    <w:rsid w:val="00033ED3"/>
    <w:rsid w:val="000451C4"/>
    <w:rsid w:val="00054613"/>
    <w:rsid w:val="000E3A29"/>
    <w:rsid w:val="0010370B"/>
    <w:rsid w:val="00107D27"/>
    <w:rsid w:val="00135D96"/>
    <w:rsid w:val="00143DF3"/>
    <w:rsid w:val="00171E9B"/>
    <w:rsid w:val="002712AA"/>
    <w:rsid w:val="002917DB"/>
    <w:rsid w:val="00293F84"/>
    <w:rsid w:val="002B78F8"/>
    <w:rsid w:val="002F7B29"/>
    <w:rsid w:val="00310B9C"/>
    <w:rsid w:val="003925B2"/>
    <w:rsid w:val="00393449"/>
    <w:rsid w:val="003C5737"/>
    <w:rsid w:val="004669DF"/>
    <w:rsid w:val="004A3C0A"/>
    <w:rsid w:val="004D6145"/>
    <w:rsid w:val="00512FDC"/>
    <w:rsid w:val="00531C71"/>
    <w:rsid w:val="005321FF"/>
    <w:rsid w:val="00593BC6"/>
    <w:rsid w:val="00594E31"/>
    <w:rsid w:val="005C4C24"/>
    <w:rsid w:val="005D0DA8"/>
    <w:rsid w:val="00652D1D"/>
    <w:rsid w:val="00656CBF"/>
    <w:rsid w:val="00677FDD"/>
    <w:rsid w:val="00695314"/>
    <w:rsid w:val="007D358C"/>
    <w:rsid w:val="00804CCA"/>
    <w:rsid w:val="008C2A9A"/>
    <w:rsid w:val="00933FF9"/>
    <w:rsid w:val="00991F51"/>
    <w:rsid w:val="009E2726"/>
    <w:rsid w:val="009F2268"/>
    <w:rsid w:val="009F3BFA"/>
    <w:rsid w:val="00A05BE6"/>
    <w:rsid w:val="00A06EC9"/>
    <w:rsid w:val="00A200ED"/>
    <w:rsid w:val="00A62206"/>
    <w:rsid w:val="00A846E7"/>
    <w:rsid w:val="00A8547E"/>
    <w:rsid w:val="00B373CC"/>
    <w:rsid w:val="00B662B0"/>
    <w:rsid w:val="00B902B2"/>
    <w:rsid w:val="00B93083"/>
    <w:rsid w:val="00C555EE"/>
    <w:rsid w:val="00CE457F"/>
    <w:rsid w:val="00D3217D"/>
    <w:rsid w:val="00D40EB2"/>
    <w:rsid w:val="00DD1EEF"/>
    <w:rsid w:val="00DD4F55"/>
    <w:rsid w:val="00E02805"/>
    <w:rsid w:val="00E0649C"/>
    <w:rsid w:val="00E1209B"/>
    <w:rsid w:val="00E227B2"/>
    <w:rsid w:val="00E22D38"/>
    <w:rsid w:val="00E32A3B"/>
    <w:rsid w:val="00E32A3C"/>
    <w:rsid w:val="00E7108B"/>
    <w:rsid w:val="00EA0A34"/>
    <w:rsid w:val="00EA105F"/>
    <w:rsid w:val="00EE76A7"/>
    <w:rsid w:val="00F5057E"/>
    <w:rsid w:val="00F73888"/>
    <w:rsid w:val="00F73C17"/>
    <w:rsid w:val="00F754C0"/>
    <w:rsid w:val="00F81A03"/>
    <w:rsid w:val="00F82E4F"/>
    <w:rsid w:val="00F8658F"/>
    <w:rsid w:val="00F94D0C"/>
    <w:rsid w:val="00FD7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5E8F54"/>
  <w15:docId w15:val="{B0E99FFC-F950-4DEF-8871-3632020E4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3BC6"/>
    <w:rPr>
      <w:rFonts w:ascii="Times New Roman" w:eastAsia="Times New Roman" w:hAnsi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93BC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593BC6"/>
    <w:rPr>
      <w:rFonts w:ascii="Times New Roman" w:eastAsia="Times New Roman" w:hAnsi="Times New Roman" w:cs="Times New Roman"/>
      <w:sz w:val="24"/>
      <w:szCs w:val="24"/>
      <w:lang w:val="en-GB" w:eastAsia="en-CA"/>
    </w:rPr>
  </w:style>
  <w:style w:type="paragraph" w:styleId="Footer">
    <w:name w:val="footer"/>
    <w:basedOn w:val="Normal"/>
    <w:link w:val="FooterChar"/>
    <w:rsid w:val="00593BC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593BC6"/>
    <w:rPr>
      <w:rFonts w:ascii="Times New Roman" w:eastAsia="Times New Roman" w:hAnsi="Times New Roman" w:cs="Times New Roman"/>
      <w:sz w:val="24"/>
      <w:szCs w:val="24"/>
      <w:lang w:val="en-GB" w:eastAsia="en-CA"/>
    </w:rPr>
  </w:style>
  <w:style w:type="character" w:styleId="Hyperlink">
    <w:name w:val="Hyperlink"/>
    <w:rsid w:val="00593BC6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46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613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512FD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82E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2E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2E4F"/>
    <w:rPr>
      <w:rFonts w:ascii="Times New Roman" w:eastAsia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2E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2E4F"/>
    <w:rPr>
      <w:rFonts w:ascii="Times New Roman" w:eastAsia="Times New Roman" w:hAnsi="Times New Roman"/>
      <w:b/>
      <w:b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zone3wte@environment.gov.mv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43BD02-22B7-4BD6-B791-F3ED0A4AE9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4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BD</Company>
  <LinksUpToDate>false</LinksUpToDate>
  <CharactersWithSpaces>701</CharactersWithSpaces>
  <SharedDoc>false</SharedDoc>
  <HLinks>
    <vt:vector size="6" baseType="variant">
      <vt:variant>
        <vt:i4>7405656</vt:i4>
      </vt:variant>
      <vt:variant>
        <vt:i4>0</vt:i4>
      </vt:variant>
      <vt:variant>
        <vt:i4>0</vt:i4>
      </vt:variant>
      <vt:variant>
        <vt:i4>5</vt:i4>
      </vt:variant>
      <vt:variant>
        <vt:lpwstr>mailto:secretariat@cbd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ie cung</dc:creator>
  <cp:lastModifiedBy>Mohamed Asif</cp:lastModifiedBy>
  <cp:revision>2</cp:revision>
  <dcterms:created xsi:type="dcterms:W3CDTF">2020-11-30T07:52:00Z</dcterms:created>
  <dcterms:modified xsi:type="dcterms:W3CDTF">2020-11-30T07:52:00Z</dcterms:modified>
</cp:coreProperties>
</file>